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D33F3" w14:textId="77777777" w:rsidR="00D32D5F" w:rsidRPr="0065072A" w:rsidRDefault="00D32D5F" w:rsidP="00D32D5F">
      <w:pPr>
        <w:jc w:val="right"/>
        <w:rPr>
          <w:rFonts w:asciiTheme="minorHAnsi" w:hAnsiTheme="minorHAnsi"/>
          <w:szCs w:val="22"/>
        </w:rPr>
      </w:pPr>
      <w:r>
        <w:rPr>
          <w:rFonts w:asciiTheme="minorHAnsi" w:hAnsiTheme="minorHAnsi"/>
          <w:noProof/>
          <w:szCs w:val="22"/>
          <w:lang w:val="en-GB"/>
        </w:rPr>
        <w:drawing>
          <wp:inline distT="0" distB="0" distL="0" distR="0" wp14:anchorId="02870796" wp14:editId="113ABF6A">
            <wp:extent cx="2276475" cy="715988"/>
            <wp:effectExtent l="0" t="0" r="0" b="8255"/>
            <wp:docPr id="1" name="Picture 1" descr="C:\Users\jennerk\AppData\Local\Microsoft\Windows\Temporary Internet Files\Content.Outlook\XLJMDCHH\LU - Logo - Positive (CMYK)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nnerk\AppData\Local\Microsoft\Windows\Temporary Internet Files\Content.Outlook\XLJMDCHH\LU - Logo - Positive (CMYK) (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520" cy="718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EC8A5" w14:textId="77777777" w:rsidR="00D32D5F" w:rsidRPr="0065072A" w:rsidRDefault="00D32D5F" w:rsidP="00D32D5F">
      <w:pPr>
        <w:rPr>
          <w:rFonts w:asciiTheme="minorHAnsi" w:hAnsiTheme="minorHAnsi"/>
          <w:szCs w:val="22"/>
        </w:rPr>
      </w:pPr>
    </w:p>
    <w:p w14:paraId="1F3433D7" w14:textId="77777777" w:rsidR="00D32D5F" w:rsidRPr="0065072A" w:rsidRDefault="00D32D5F" w:rsidP="00D32D5F">
      <w:pPr>
        <w:rPr>
          <w:rFonts w:asciiTheme="minorHAnsi" w:hAnsiTheme="minorHAnsi"/>
          <w:szCs w:val="22"/>
        </w:rPr>
      </w:pPr>
    </w:p>
    <w:p w14:paraId="30B5870A" w14:textId="77777777" w:rsidR="00D32D5F" w:rsidRPr="0065072A" w:rsidRDefault="00D32D5F" w:rsidP="00D32D5F">
      <w:pPr>
        <w:rPr>
          <w:rFonts w:asciiTheme="minorHAnsi" w:hAnsiTheme="minorHAnsi"/>
          <w:szCs w:val="22"/>
        </w:rPr>
      </w:pPr>
    </w:p>
    <w:p w14:paraId="3F0A4C7F" w14:textId="77777777" w:rsidR="00D32D5F" w:rsidRDefault="00D32D5F" w:rsidP="00D32D5F">
      <w:pPr>
        <w:jc w:val="center"/>
        <w:rPr>
          <w:rFonts w:asciiTheme="minorHAnsi" w:hAnsiTheme="minorHAnsi"/>
          <w:b/>
          <w:szCs w:val="22"/>
        </w:rPr>
      </w:pPr>
      <w:r w:rsidRPr="0065072A">
        <w:rPr>
          <w:rFonts w:asciiTheme="minorHAnsi" w:hAnsiTheme="minorHAnsi"/>
          <w:b/>
          <w:szCs w:val="22"/>
        </w:rPr>
        <w:t>JOB DESCRIPTION</w:t>
      </w:r>
    </w:p>
    <w:p w14:paraId="09257104" w14:textId="77777777" w:rsidR="00D32D5F" w:rsidRDefault="00D32D5F" w:rsidP="00D32D5F">
      <w:pPr>
        <w:jc w:val="center"/>
        <w:rPr>
          <w:rFonts w:asciiTheme="minorHAnsi" w:hAnsiTheme="minorHAnsi"/>
          <w:b/>
          <w:szCs w:val="22"/>
        </w:rPr>
      </w:pPr>
    </w:p>
    <w:p w14:paraId="27432141" w14:textId="2CE1B16D" w:rsidR="00D32D5F" w:rsidRDefault="00D32D5F" w:rsidP="00D32D5F">
      <w:pPr>
        <w:jc w:val="center"/>
        <w:rPr>
          <w:b/>
        </w:rPr>
      </w:pPr>
      <w:r>
        <w:rPr>
          <w:rFonts w:ascii="Calibri" w:hAnsi="Calibri" w:cs="Calibri"/>
          <w:b/>
        </w:rPr>
        <w:t xml:space="preserve">Research Associate in </w:t>
      </w:r>
      <w:r w:rsidR="00041782">
        <w:rPr>
          <w:rFonts w:ascii="Calibri" w:hAnsi="Calibri" w:cs="Calibri"/>
          <w:b/>
        </w:rPr>
        <w:t>the History of the Spanish American Slave Trade</w:t>
      </w:r>
    </w:p>
    <w:p w14:paraId="0C367915" w14:textId="461CA2E8" w:rsidR="00D32D5F" w:rsidRPr="0065072A" w:rsidRDefault="00D32D5F" w:rsidP="00D32D5F">
      <w:pPr>
        <w:jc w:val="center"/>
        <w:rPr>
          <w:rFonts w:asciiTheme="minorHAnsi" w:hAnsiTheme="minorHAnsi"/>
          <w:b/>
          <w:szCs w:val="22"/>
        </w:rPr>
      </w:pPr>
      <w:r w:rsidRPr="0065072A">
        <w:rPr>
          <w:rFonts w:asciiTheme="minorHAnsi" w:hAnsiTheme="minorHAnsi"/>
          <w:b/>
          <w:szCs w:val="22"/>
        </w:rPr>
        <w:t xml:space="preserve">Vacancy Ref: </w:t>
      </w:r>
      <w:sdt>
        <w:sdtPr>
          <w:rPr>
            <w:rStyle w:val="Style5"/>
            <w:rFonts w:asciiTheme="minorHAnsi" w:hAnsiTheme="minorHAnsi"/>
            <w:szCs w:val="22"/>
          </w:rPr>
          <w:id w:val="1177626282"/>
          <w:placeholder>
            <w:docPart w:val="2503DF06EFA1467BB0F61208440CB2F5"/>
          </w:placeholder>
        </w:sdtPr>
        <w:sdtEndPr>
          <w:rPr>
            <w:rStyle w:val="DefaultParagraphFont"/>
            <w:b w:val="0"/>
          </w:rPr>
        </w:sdtEndPr>
        <w:sdtContent>
          <w:r w:rsidR="00F01B9F">
            <w:rPr>
              <w:rStyle w:val="Style5"/>
              <w:rFonts w:asciiTheme="minorHAnsi" w:hAnsiTheme="minorHAnsi"/>
              <w:szCs w:val="22"/>
            </w:rPr>
            <w:t>0336-24</w:t>
          </w:r>
        </w:sdtContent>
      </w:sdt>
    </w:p>
    <w:p w14:paraId="20CFCE68" w14:textId="77777777" w:rsidR="00D32D5F" w:rsidRPr="0065072A" w:rsidRDefault="00D32D5F" w:rsidP="00D32D5F">
      <w:pPr>
        <w:rPr>
          <w:rFonts w:asciiTheme="minorHAnsi" w:hAnsiTheme="minorHAnsi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3"/>
        <w:gridCol w:w="3216"/>
      </w:tblGrid>
      <w:tr w:rsidR="00D32D5F" w:rsidRPr="0065072A" w14:paraId="04B39AF1" w14:textId="77777777" w:rsidTr="000C5DD7">
        <w:tc>
          <w:tcPr>
            <w:tcW w:w="7243" w:type="dxa"/>
            <w:vAlign w:val="center"/>
          </w:tcPr>
          <w:p w14:paraId="5F2E32F6" w14:textId="47A0CBD5" w:rsidR="00D32D5F" w:rsidRPr="0065072A" w:rsidRDefault="00D32D5F" w:rsidP="000C5DD7">
            <w:pPr>
              <w:rPr>
                <w:rFonts w:asciiTheme="minorHAnsi" w:hAnsiTheme="minorHAnsi"/>
                <w:szCs w:val="22"/>
              </w:rPr>
            </w:pPr>
            <w:r w:rsidRPr="0065072A">
              <w:rPr>
                <w:rFonts w:asciiTheme="minorHAnsi" w:hAnsiTheme="minorHAnsi"/>
                <w:b/>
                <w:szCs w:val="22"/>
              </w:rPr>
              <w:t>Job Title:</w:t>
            </w:r>
            <w:r w:rsidR="00A055DF">
              <w:rPr>
                <w:rFonts w:asciiTheme="minorHAnsi" w:hAnsiTheme="minorHAnsi"/>
                <w:b/>
                <w:szCs w:val="22"/>
              </w:rPr>
              <w:t xml:space="preserve"> </w:t>
            </w:r>
            <w:sdt>
              <w:sdtPr>
                <w:rPr>
                  <w:rStyle w:val="Style4"/>
                  <w:rFonts w:asciiTheme="minorHAnsi" w:hAnsiTheme="minorHAnsi"/>
                  <w:szCs w:val="22"/>
                </w:rPr>
                <w:alias w:val="Job Title"/>
                <w:tag w:val="Job Title"/>
                <w:id w:val="592969604"/>
                <w:placeholder>
                  <w:docPart w:val="2503DF06EFA1467BB0F61208440CB2F5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r>
                  <w:rPr>
                    <w:rFonts w:ascii="Calibri" w:hAnsi="Calibri" w:cs="Calibri"/>
                    <w:b/>
                  </w:rPr>
                  <w:t xml:space="preserve">Research Associate in </w:t>
                </w:r>
                <w:r w:rsidR="00041782">
                  <w:rPr>
                    <w:rFonts w:ascii="Calibri" w:hAnsi="Calibri" w:cs="Calibri"/>
                    <w:b/>
                  </w:rPr>
                  <w:t>the Spanish American Slave Trade</w:t>
                </w:r>
              </w:sdtContent>
            </w:sdt>
          </w:p>
        </w:tc>
        <w:tc>
          <w:tcPr>
            <w:tcW w:w="3216" w:type="dxa"/>
            <w:vAlign w:val="center"/>
          </w:tcPr>
          <w:p w14:paraId="0A65F6A4" w14:textId="7D7FD0DF" w:rsidR="00D32D5F" w:rsidRPr="0065072A" w:rsidRDefault="00D32D5F" w:rsidP="000C5DD7">
            <w:pPr>
              <w:rPr>
                <w:rFonts w:asciiTheme="minorHAnsi" w:hAnsiTheme="minorHAnsi"/>
                <w:szCs w:val="22"/>
              </w:rPr>
            </w:pPr>
            <w:r w:rsidRPr="0065072A">
              <w:rPr>
                <w:rFonts w:asciiTheme="minorHAnsi" w:hAnsiTheme="minorHAnsi"/>
                <w:b/>
                <w:szCs w:val="22"/>
              </w:rPr>
              <w:t>Present Grade:</w:t>
            </w:r>
            <w:r w:rsidRPr="0065072A">
              <w:rPr>
                <w:rFonts w:asciiTheme="minorHAnsi" w:hAnsiTheme="minorHAnsi"/>
                <w:szCs w:val="22"/>
              </w:rPr>
              <w:tab/>
            </w:r>
            <w:sdt>
              <w:sdtPr>
                <w:rPr>
                  <w:rStyle w:val="Style4"/>
                  <w:rFonts w:asciiTheme="minorHAnsi" w:hAnsiTheme="minorHAnsi"/>
                  <w:szCs w:val="22"/>
                </w:rPr>
                <w:alias w:val="Grade"/>
                <w:tag w:val="Grade"/>
                <w:id w:val="-1566722223"/>
                <w:placeholder>
                  <w:docPart w:val="2503DF06EFA1467BB0F61208440CB2F5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076D8C">
                  <w:rPr>
                    <w:rStyle w:val="Style4"/>
                    <w:rFonts w:asciiTheme="minorHAnsi" w:hAnsiTheme="minorHAnsi"/>
                    <w:szCs w:val="22"/>
                  </w:rPr>
                  <w:t>6</w:t>
                </w:r>
                <w:r w:rsidR="004C0D1F">
                  <w:rPr>
                    <w:rStyle w:val="Style4"/>
                    <w:rFonts w:asciiTheme="minorHAnsi" w:hAnsiTheme="minorHAnsi"/>
                    <w:szCs w:val="22"/>
                  </w:rPr>
                  <w:t>P</w:t>
                </w:r>
              </w:sdtContent>
            </w:sdt>
          </w:p>
        </w:tc>
      </w:tr>
      <w:tr w:rsidR="00D32D5F" w:rsidRPr="0065072A" w14:paraId="6C0CA3A0" w14:textId="77777777" w:rsidTr="000C5DD7">
        <w:trPr>
          <w:trHeight w:val="467"/>
        </w:trPr>
        <w:tc>
          <w:tcPr>
            <w:tcW w:w="10459" w:type="dxa"/>
            <w:gridSpan w:val="2"/>
            <w:vAlign w:val="center"/>
          </w:tcPr>
          <w:p w14:paraId="794BCD37" w14:textId="77777777" w:rsidR="00D32D5F" w:rsidRPr="0065072A" w:rsidRDefault="00D32D5F" w:rsidP="000C5DD7">
            <w:pPr>
              <w:rPr>
                <w:rFonts w:asciiTheme="minorHAnsi" w:hAnsiTheme="minorHAnsi"/>
                <w:szCs w:val="22"/>
              </w:rPr>
            </w:pPr>
            <w:r w:rsidRPr="0065072A">
              <w:rPr>
                <w:rFonts w:asciiTheme="minorHAnsi" w:hAnsiTheme="minorHAnsi"/>
                <w:b/>
                <w:szCs w:val="22"/>
              </w:rPr>
              <w:t>Department/College:</w:t>
            </w:r>
            <w:r w:rsidRPr="0065072A">
              <w:rPr>
                <w:rFonts w:asciiTheme="minorHAnsi" w:hAnsiTheme="minorHAnsi"/>
                <w:szCs w:val="22"/>
              </w:rPr>
              <w:tab/>
            </w:r>
            <w:sdt>
              <w:sdtPr>
                <w:rPr>
                  <w:rStyle w:val="Style4"/>
                  <w:rFonts w:asciiTheme="minorHAnsi" w:hAnsiTheme="minorHAnsi"/>
                  <w:szCs w:val="22"/>
                </w:rPr>
                <w:alias w:val="Department"/>
                <w:tag w:val="Department"/>
                <w:id w:val="2053262054"/>
                <w:placeholder>
                  <w:docPart w:val="2503DF06EFA1467BB0F61208440CB2F5"/>
                </w:placeholder>
              </w:sdtPr>
              <w:sdtEndPr>
                <w:rPr>
                  <w:rStyle w:val="DefaultParagraphFont"/>
                </w:rPr>
              </w:sdtEndPr>
              <w:sdtContent>
                <w:r>
                  <w:rPr>
                    <w:rStyle w:val="Style4"/>
                    <w:rFonts w:asciiTheme="minorHAnsi" w:hAnsiTheme="minorHAnsi"/>
                    <w:szCs w:val="22"/>
                  </w:rPr>
                  <w:t>History</w:t>
                </w:r>
              </w:sdtContent>
            </w:sdt>
          </w:p>
        </w:tc>
      </w:tr>
      <w:tr w:rsidR="00D32D5F" w:rsidRPr="0065072A" w14:paraId="385ADE21" w14:textId="77777777" w:rsidTr="000C5DD7">
        <w:tc>
          <w:tcPr>
            <w:tcW w:w="10459" w:type="dxa"/>
            <w:gridSpan w:val="2"/>
            <w:vAlign w:val="center"/>
          </w:tcPr>
          <w:p w14:paraId="3BEE19A7" w14:textId="648A4267" w:rsidR="00D32D5F" w:rsidRPr="004C0D1F" w:rsidRDefault="00D32D5F" w:rsidP="004C0D1F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4C0D1F">
              <w:rPr>
                <w:rFonts w:asciiTheme="minorHAnsi" w:hAnsiTheme="minorHAnsi" w:cstheme="minorHAnsi"/>
                <w:b/>
                <w:szCs w:val="22"/>
              </w:rPr>
              <w:t>Directly responsible to:</w:t>
            </w:r>
            <w:r w:rsidRPr="004C0D1F">
              <w:rPr>
                <w:rFonts w:asciiTheme="minorHAnsi" w:hAnsiTheme="minorHAnsi" w:cstheme="minorHAnsi"/>
                <w:szCs w:val="22"/>
              </w:rPr>
              <w:tab/>
              <w:t xml:space="preserve"> </w:t>
            </w:r>
            <w:sdt>
              <w:sdtPr>
                <w:rPr>
                  <w:rStyle w:val="Style4"/>
                  <w:rFonts w:asciiTheme="minorHAnsi" w:hAnsiTheme="minorHAnsi" w:cstheme="minorHAnsi"/>
                  <w:szCs w:val="22"/>
                </w:rPr>
                <w:alias w:val="Line Manager"/>
                <w:tag w:val="Line Manager"/>
                <w:id w:val="149331157"/>
                <w:placeholder>
                  <w:docPart w:val="2503DF06EFA1467BB0F61208440CB2F5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041782" w:rsidRPr="004C0D1F">
                  <w:rPr>
                    <w:rStyle w:val="Style4"/>
                    <w:rFonts w:asciiTheme="minorHAnsi" w:hAnsiTheme="minorHAnsi" w:cstheme="minorHAnsi"/>
                    <w:szCs w:val="22"/>
                  </w:rPr>
                  <w:t>D</w:t>
                </w:r>
                <w:r w:rsidR="00041782" w:rsidRPr="004C0D1F">
                  <w:rPr>
                    <w:rStyle w:val="Style4"/>
                    <w:rFonts w:asciiTheme="minorHAnsi" w:hAnsiTheme="minorHAnsi" w:cstheme="minorHAnsi"/>
                  </w:rPr>
                  <w:t>r Nicholas Radburn</w:t>
                </w:r>
              </w:sdtContent>
            </w:sdt>
          </w:p>
        </w:tc>
      </w:tr>
      <w:tr w:rsidR="00D32D5F" w:rsidRPr="0065072A" w14:paraId="0CAD3C10" w14:textId="77777777" w:rsidTr="000C5DD7">
        <w:tc>
          <w:tcPr>
            <w:tcW w:w="10459" w:type="dxa"/>
            <w:gridSpan w:val="2"/>
            <w:vAlign w:val="center"/>
          </w:tcPr>
          <w:p w14:paraId="11087640" w14:textId="77777777" w:rsidR="00D32D5F" w:rsidRPr="004C0D1F" w:rsidRDefault="00D32D5F" w:rsidP="004C0D1F">
            <w:pPr>
              <w:jc w:val="left"/>
              <w:rPr>
                <w:rFonts w:asciiTheme="minorHAnsi" w:hAnsiTheme="minorHAnsi" w:cstheme="minorHAnsi"/>
                <w:szCs w:val="22"/>
              </w:rPr>
            </w:pPr>
            <w:r w:rsidRPr="004C0D1F">
              <w:rPr>
                <w:rFonts w:asciiTheme="minorHAnsi" w:hAnsiTheme="minorHAnsi" w:cstheme="minorHAnsi"/>
                <w:b/>
                <w:szCs w:val="22"/>
              </w:rPr>
              <w:t>Supervisory responsibility for:</w:t>
            </w:r>
            <w:r w:rsidRPr="004C0D1F">
              <w:rPr>
                <w:rFonts w:asciiTheme="minorHAnsi" w:hAnsiTheme="minorHAnsi" w:cstheme="minorHAnsi"/>
                <w:szCs w:val="22"/>
              </w:rPr>
              <w:tab/>
            </w:r>
            <w:sdt>
              <w:sdtPr>
                <w:rPr>
                  <w:rStyle w:val="Style4"/>
                  <w:rFonts w:asciiTheme="minorHAnsi" w:hAnsiTheme="minorHAnsi" w:cstheme="minorHAnsi"/>
                  <w:szCs w:val="22"/>
                </w:rPr>
                <w:id w:val="666213971"/>
                <w:placeholder>
                  <w:docPart w:val="2503DF06EFA1467BB0F61208440CB2F5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Pr="004C0D1F">
                  <w:rPr>
                    <w:rStyle w:val="Style4"/>
                    <w:rFonts w:asciiTheme="minorHAnsi" w:hAnsiTheme="minorHAnsi" w:cstheme="minorHAnsi"/>
                    <w:szCs w:val="22"/>
                  </w:rPr>
                  <w:t>None</w:t>
                </w:r>
              </w:sdtContent>
            </w:sdt>
          </w:p>
        </w:tc>
      </w:tr>
      <w:tr w:rsidR="00D32D5F" w:rsidRPr="0065072A" w14:paraId="30317A66" w14:textId="77777777" w:rsidTr="000C5DD7">
        <w:tc>
          <w:tcPr>
            <w:tcW w:w="10459" w:type="dxa"/>
            <w:gridSpan w:val="2"/>
            <w:vAlign w:val="center"/>
          </w:tcPr>
          <w:p w14:paraId="6F22BE31" w14:textId="77777777" w:rsidR="00D32D5F" w:rsidRPr="004C0D1F" w:rsidRDefault="00D32D5F" w:rsidP="004C0D1F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4C0D1F">
              <w:rPr>
                <w:rFonts w:asciiTheme="minorHAnsi" w:hAnsiTheme="minorHAnsi" w:cstheme="minorHAnsi"/>
                <w:b/>
                <w:szCs w:val="22"/>
              </w:rPr>
              <w:t>Major Duties:</w:t>
            </w:r>
          </w:p>
          <w:sdt>
            <w:sdtPr>
              <w:rPr>
                <w:rStyle w:val="Style4"/>
                <w:rFonts w:asciiTheme="minorHAnsi" w:hAnsiTheme="minorHAnsi" w:cstheme="minorHAnsi"/>
                <w:szCs w:val="22"/>
              </w:rPr>
              <w:id w:val="-1499179759"/>
              <w:placeholder>
                <w:docPart w:val="DAFF8109CBD3436CAC0F92DD4DFA1BDA"/>
              </w:placeholder>
            </w:sdtPr>
            <w:sdtEndPr>
              <w:rPr>
                <w:rStyle w:val="DefaultParagraphFont"/>
              </w:rPr>
            </w:sdtEndPr>
            <w:sdtContent>
              <w:p w14:paraId="22E75FA7" w14:textId="77777777" w:rsidR="00D32D5F" w:rsidRPr="004C0D1F" w:rsidRDefault="00D32D5F" w:rsidP="004C0D1F">
                <w:pPr>
                  <w:ind w:left="72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02746351" w14:textId="5F039324" w:rsidR="00A74B98" w:rsidRDefault="00A74B98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>Undertake archival research on Spanish language manuscript sources related to the South Sea Company</w:t>
                </w:r>
                <w:r w:rsidR="004C0D1F" w:rsidRPr="004C0D1F">
                  <w:rPr>
                    <w:rFonts w:asciiTheme="minorHAnsi" w:hAnsiTheme="minorHAnsi" w:cstheme="minorHAnsi"/>
                    <w:szCs w:val="22"/>
                  </w:rPr>
                  <w:t>, particularly those located</w:t>
                </w:r>
                <w:r w:rsidRPr="004C0D1F">
                  <w:rPr>
                    <w:rFonts w:asciiTheme="minorHAnsi" w:hAnsiTheme="minorHAnsi" w:cstheme="minorHAnsi"/>
                    <w:szCs w:val="22"/>
                  </w:rPr>
                  <w:t xml:space="preserve"> at the Archivo de Indias in Seville</w:t>
                </w:r>
                <w:r w:rsidR="001A3399">
                  <w:rPr>
                    <w:rFonts w:asciiTheme="minorHAnsi" w:hAnsiTheme="minorHAnsi" w:cstheme="minorHAnsi"/>
                    <w:szCs w:val="22"/>
                  </w:rPr>
                  <w:t>, Spain</w:t>
                </w:r>
                <w:r w:rsidRPr="004C0D1F">
                  <w:rPr>
                    <w:rFonts w:asciiTheme="minorHAnsi" w:hAnsiTheme="minorHAnsi" w:cstheme="minorHAnsi"/>
                    <w:szCs w:val="22"/>
                  </w:rPr>
                  <w:t>.</w:t>
                </w:r>
              </w:p>
              <w:p w14:paraId="22478147" w14:textId="77777777" w:rsidR="004C0D1F" w:rsidRPr="004C0D1F" w:rsidRDefault="004C0D1F" w:rsidP="004C0D1F">
                <w:pPr>
                  <w:pStyle w:val="ListParagraph"/>
                  <w:ind w:left="714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6EA6E6CF" w14:textId="2C3739F7" w:rsidR="00A74B98" w:rsidRDefault="00A74B98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 xml:space="preserve">Photograph </w:t>
                </w:r>
                <w:r w:rsidR="004C0D1F" w:rsidRPr="004C0D1F">
                  <w:rPr>
                    <w:rFonts w:asciiTheme="minorHAnsi" w:hAnsiTheme="minorHAnsi" w:cstheme="minorHAnsi"/>
                    <w:szCs w:val="22"/>
                  </w:rPr>
                  <w:t>Spanish language sources</w:t>
                </w:r>
                <w:r w:rsidRPr="004C0D1F">
                  <w:rPr>
                    <w:rFonts w:asciiTheme="minorHAnsi" w:hAnsiTheme="minorHAnsi" w:cstheme="minorHAnsi"/>
                    <w:szCs w:val="22"/>
                  </w:rPr>
                  <w:t xml:space="preserve">, record metadata for each item, and </w:t>
                </w:r>
                <w:r w:rsidR="004C0D1F" w:rsidRPr="004C0D1F">
                  <w:rPr>
                    <w:rFonts w:asciiTheme="minorHAnsi" w:hAnsiTheme="minorHAnsi" w:cstheme="minorHAnsi"/>
                    <w:szCs w:val="22"/>
                  </w:rPr>
                  <w:t>undertake handwritten text recognition on them via</w:t>
                </w:r>
                <w:r w:rsidRPr="004C0D1F">
                  <w:rPr>
                    <w:rFonts w:asciiTheme="minorHAnsi" w:hAnsiTheme="minorHAnsi" w:cstheme="minorHAnsi"/>
                    <w:szCs w:val="22"/>
                  </w:rPr>
                  <w:t xml:space="preserve"> Transkribus.</w:t>
                </w:r>
              </w:p>
              <w:p w14:paraId="6425F7BD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69BA08B5" w14:textId="639A347E" w:rsidR="004C0D1F" w:rsidRPr="004C0D1F" w:rsidRDefault="00267A0F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 xml:space="preserve">Link Spanish-language sources to </w:t>
                </w:r>
                <w:r w:rsidR="004C0D1F" w:rsidRPr="004C0D1F">
                  <w:rPr>
                    <w:rFonts w:asciiTheme="minorHAnsi" w:hAnsiTheme="minorHAnsi" w:cstheme="minorHAnsi"/>
                    <w:szCs w:val="22"/>
                  </w:rPr>
                  <w:t xml:space="preserve">the </w:t>
                </w:r>
                <w:r w:rsidRPr="004C0D1F">
                  <w:rPr>
                    <w:rFonts w:asciiTheme="minorHAnsi" w:hAnsiTheme="minorHAnsi" w:cstheme="minorHAnsi"/>
                    <w:szCs w:val="22"/>
                  </w:rPr>
                  <w:t>data sets within</w:t>
                </w:r>
                <w:r w:rsidR="003319DF" w:rsidRPr="004C0D1F">
                  <w:rPr>
                    <w:rFonts w:asciiTheme="minorHAnsi" w:hAnsiTheme="minorHAnsi" w:cstheme="minorHAnsi"/>
                    <w:szCs w:val="22"/>
                  </w:rPr>
                  <w:t xml:space="preserve"> </w:t>
                </w:r>
                <w:hyperlink r:id="rId6" w:history="1">
                  <w:r w:rsidR="004C0D1F" w:rsidRPr="004C0D1F">
                    <w:rPr>
                      <w:rStyle w:val="Hyperlink"/>
                      <w:rFonts w:asciiTheme="minorHAnsi" w:hAnsiTheme="minorHAnsi" w:cstheme="minorHAnsi"/>
                      <w:szCs w:val="22"/>
                    </w:rPr>
                    <w:t>www.slavevoyages.org</w:t>
                  </w:r>
                </w:hyperlink>
                <w:r w:rsidR="004C0D1F" w:rsidRPr="004C0D1F">
                  <w:rPr>
                    <w:rFonts w:asciiTheme="minorHAnsi" w:hAnsiTheme="minorHAnsi" w:cstheme="minorHAnsi"/>
                    <w:szCs w:val="22"/>
                  </w:rPr>
                  <w:t xml:space="preserve"> </w:t>
                </w:r>
                <w:r w:rsidR="004C0D1F" w:rsidRPr="004C0D1F">
                  <w:rPr>
                    <w:rFonts w:asciiTheme="minorHAnsi" w:hAnsiTheme="minorHAnsi" w:cstheme="minorHAnsi"/>
                  </w:rPr>
                  <w:t>and to English-language sources researched by the project team.</w:t>
                </w:r>
              </w:p>
              <w:p w14:paraId="651E8679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6FABAB29" w14:textId="690C4AAF" w:rsidR="003319DF" w:rsidRDefault="003319DF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>Translate English language primary sources into Spanish and visa-versa</w:t>
                </w:r>
                <w:r w:rsidR="004C0D1F" w:rsidRPr="004C0D1F">
                  <w:rPr>
                    <w:rFonts w:asciiTheme="minorHAnsi" w:hAnsiTheme="minorHAnsi" w:cstheme="minorHAnsi"/>
                    <w:szCs w:val="22"/>
                  </w:rPr>
                  <w:t>.</w:t>
                </w:r>
              </w:p>
              <w:p w14:paraId="0A9EFBB5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240F44B4" w14:textId="69982679" w:rsidR="003319DF" w:rsidRDefault="004C0D1F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>
                  <w:rPr>
                    <w:rFonts w:asciiTheme="minorHAnsi" w:hAnsiTheme="minorHAnsi" w:cstheme="minorHAnsi"/>
                    <w:szCs w:val="22"/>
                  </w:rPr>
                  <w:t>Contribute to</w:t>
                </w:r>
                <w:r w:rsidR="003319DF" w:rsidRPr="004C0D1F">
                  <w:rPr>
                    <w:rFonts w:asciiTheme="minorHAnsi" w:hAnsiTheme="minorHAnsi" w:cstheme="minorHAnsi"/>
                    <w:szCs w:val="22"/>
                  </w:rPr>
                  <w:t xml:space="preserve"> the creation of interpretative essays, maps, images, and lesson plans</w:t>
                </w:r>
                <w:r w:rsidRPr="004C0D1F">
                  <w:rPr>
                    <w:rFonts w:asciiTheme="minorHAnsi" w:hAnsiTheme="minorHAnsi" w:cstheme="minorHAnsi"/>
                    <w:szCs w:val="22"/>
                  </w:rPr>
                  <w:t>.</w:t>
                </w:r>
              </w:p>
              <w:p w14:paraId="6B347316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6C3EA8FE" w14:textId="66863A7C" w:rsidR="004C0D1F" w:rsidRDefault="00BD4E38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>
                  <w:rPr>
                    <w:rFonts w:asciiTheme="minorHAnsi" w:hAnsiTheme="minorHAnsi" w:cstheme="minorHAnsi"/>
                    <w:szCs w:val="22"/>
                  </w:rPr>
                  <w:t>C</w:t>
                </w:r>
                <w:r w:rsidR="004C0D1F" w:rsidRPr="004C0D1F">
                  <w:rPr>
                    <w:rFonts w:asciiTheme="minorHAnsi" w:hAnsiTheme="minorHAnsi" w:cstheme="minorHAnsi"/>
                    <w:szCs w:val="22"/>
                  </w:rPr>
                  <w:t>ontribute to peer reviewed publications based on the project</w:t>
                </w:r>
                <w:r>
                  <w:rPr>
                    <w:rFonts w:asciiTheme="minorHAnsi" w:hAnsiTheme="minorHAnsi" w:cstheme="minorHAnsi"/>
                    <w:szCs w:val="22"/>
                  </w:rPr>
                  <w:t xml:space="preserve"> research</w:t>
                </w:r>
                <w:r w:rsidR="004C0D1F">
                  <w:rPr>
                    <w:rFonts w:asciiTheme="minorHAnsi" w:hAnsiTheme="minorHAnsi" w:cstheme="minorHAnsi"/>
                    <w:szCs w:val="22"/>
                  </w:rPr>
                  <w:t>, especially archival work on Spanish-language sources.</w:t>
                </w:r>
              </w:p>
              <w:p w14:paraId="63D2FA81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2BE74F1E" w14:textId="198AEFDC" w:rsidR="004C0D1F" w:rsidRDefault="004C0D1F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 xml:space="preserve">Participate with the team on designing </w:t>
                </w:r>
                <w:r>
                  <w:rPr>
                    <w:rFonts w:asciiTheme="minorHAnsi" w:hAnsiTheme="minorHAnsi" w:cstheme="minorHAnsi"/>
                    <w:szCs w:val="22"/>
                  </w:rPr>
                  <w:t>and launching the Digital Archive of the Atlantic Slave Trades online portal.</w:t>
                </w:r>
              </w:p>
              <w:p w14:paraId="74F79595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488BA356" w14:textId="11F5D2D7" w:rsidR="004C0D1F" w:rsidRDefault="004C0D1F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>Communicate their research effectively across a range of audiences, academic and non-academic.</w:t>
                </w:r>
              </w:p>
              <w:p w14:paraId="6845D39A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620FA9D1" w14:textId="488BAE3E" w:rsidR="004C0D1F" w:rsidRDefault="004C0D1F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>Collaborate proactively with the research team.</w:t>
                </w:r>
              </w:p>
              <w:p w14:paraId="213DE35E" w14:textId="77777777" w:rsidR="004C0D1F" w:rsidRPr="004C0D1F" w:rsidRDefault="004C0D1F" w:rsidP="004C0D1F">
                <w:pPr>
                  <w:pStyle w:val="ListParagraph"/>
                  <w:rPr>
                    <w:rFonts w:asciiTheme="minorHAnsi" w:hAnsiTheme="minorHAnsi" w:cstheme="minorHAnsi"/>
                    <w:szCs w:val="22"/>
                  </w:rPr>
                </w:pPr>
              </w:p>
              <w:p w14:paraId="68ACDA4C" w14:textId="77777777" w:rsidR="004C0D1F" w:rsidRPr="004C0D1F" w:rsidRDefault="004C0D1F" w:rsidP="004C0D1F">
                <w:pPr>
                  <w:pStyle w:val="ListParagraph"/>
                  <w:numPr>
                    <w:ilvl w:val="0"/>
                    <w:numId w:val="2"/>
                  </w:numPr>
                  <w:ind w:left="714" w:hanging="357"/>
                  <w:contextualSpacing w:val="0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  <w:r w:rsidRPr="004C0D1F">
                  <w:rPr>
                    <w:rFonts w:asciiTheme="minorHAnsi" w:hAnsiTheme="minorHAnsi" w:cstheme="minorHAnsi"/>
                    <w:szCs w:val="22"/>
                  </w:rPr>
                  <w:t>Contribute to project meetings at Lancaster and internationally as appropriate.</w:t>
                </w:r>
              </w:p>
              <w:p w14:paraId="74AEE54D" w14:textId="2AF3F65A" w:rsidR="004C0D1F" w:rsidRPr="004C0D1F" w:rsidRDefault="00F01B9F" w:rsidP="004C0D1F">
                <w:pPr>
                  <w:pStyle w:val="ListParagraph"/>
                  <w:spacing w:line="480" w:lineRule="auto"/>
                  <w:jc w:val="left"/>
                  <w:rPr>
                    <w:rFonts w:asciiTheme="minorHAnsi" w:hAnsiTheme="minorHAnsi" w:cstheme="minorHAnsi"/>
                    <w:szCs w:val="22"/>
                  </w:rPr>
                </w:pPr>
              </w:p>
            </w:sdtContent>
          </w:sdt>
          <w:p w14:paraId="1518F7C6" w14:textId="77777777" w:rsidR="004C0D1F" w:rsidRPr="004C0D1F" w:rsidRDefault="004C0D1F" w:rsidP="004C0D1F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  <w:p w14:paraId="0DC0956F" w14:textId="77777777" w:rsidR="00D32D5F" w:rsidRPr="004C0D1F" w:rsidRDefault="00D32D5F" w:rsidP="004C0D1F">
            <w:pPr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753161EF" w14:textId="77777777" w:rsidR="00D32D5F" w:rsidRPr="0065072A" w:rsidRDefault="00D32D5F" w:rsidP="00D32D5F">
      <w:pPr>
        <w:rPr>
          <w:rFonts w:asciiTheme="minorHAnsi" w:hAnsiTheme="minorHAnsi"/>
          <w:szCs w:val="22"/>
        </w:rPr>
      </w:pPr>
    </w:p>
    <w:p w14:paraId="255BB719" w14:textId="77777777" w:rsidR="006B25D4" w:rsidRDefault="006B25D4"/>
    <w:sectPr w:rsidR="006B25D4" w:rsidSect="00A02069">
      <w:pgSz w:w="11909" w:h="16834"/>
      <w:pgMar w:top="720" w:right="720" w:bottom="720" w:left="720" w:header="0" w:footer="0" w:gutter="0"/>
      <w:paperSrc w:first="15" w:other="15"/>
      <w:cols w:space="709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139AA"/>
    <w:multiLevelType w:val="hybridMultilevel"/>
    <w:tmpl w:val="BD04D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A7726"/>
    <w:multiLevelType w:val="hybridMultilevel"/>
    <w:tmpl w:val="6C5A23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B43F4"/>
    <w:multiLevelType w:val="hybridMultilevel"/>
    <w:tmpl w:val="FAC62A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DA71D2"/>
    <w:multiLevelType w:val="hybridMultilevel"/>
    <w:tmpl w:val="45ECDA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D674D3"/>
    <w:multiLevelType w:val="hybridMultilevel"/>
    <w:tmpl w:val="0840DF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BD02B9"/>
    <w:multiLevelType w:val="hybridMultilevel"/>
    <w:tmpl w:val="247614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4A3ED1"/>
    <w:multiLevelType w:val="multilevel"/>
    <w:tmpl w:val="120CC1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num w:numId="1" w16cid:durableId="286471702">
    <w:abstractNumId w:val="1"/>
  </w:num>
  <w:num w:numId="2" w16cid:durableId="642003228">
    <w:abstractNumId w:val="0"/>
  </w:num>
  <w:num w:numId="3" w16cid:durableId="1522084759">
    <w:abstractNumId w:val="6"/>
  </w:num>
  <w:num w:numId="4" w16cid:durableId="66541570">
    <w:abstractNumId w:val="5"/>
  </w:num>
  <w:num w:numId="5" w16cid:durableId="1129474112">
    <w:abstractNumId w:val="3"/>
  </w:num>
  <w:num w:numId="6" w16cid:durableId="845679307">
    <w:abstractNumId w:val="4"/>
  </w:num>
  <w:num w:numId="7" w16cid:durableId="11225727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jIxNzE0tjAxMTBS0lEKTi0uzszPAykwqgUAd8wy6iwAAAA="/>
  </w:docVars>
  <w:rsids>
    <w:rsidRoot w:val="00D32D5F"/>
    <w:rsid w:val="00041782"/>
    <w:rsid w:val="00076D8C"/>
    <w:rsid w:val="001375D7"/>
    <w:rsid w:val="001A3399"/>
    <w:rsid w:val="001A4FE4"/>
    <w:rsid w:val="00267A0F"/>
    <w:rsid w:val="003319DF"/>
    <w:rsid w:val="00345D64"/>
    <w:rsid w:val="003F5144"/>
    <w:rsid w:val="004C0D1F"/>
    <w:rsid w:val="005724E8"/>
    <w:rsid w:val="006B25D4"/>
    <w:rsid w:val="007E4716"/>
    <w:rsid w:val="00991729"/>
    <w:rsid w:val="00A055DF"/>
    <w:rsid w:val="00A74B98"/>
    <w:rsid w:val="00BD4E38"/>
    <w:rsid w:val="00CE472D"/>
    <w:rsid w:val="00D026FD"/>
    <w:rsid w:val="00D32D5F"/>
    <w:rsid w:val="00F01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15EE2"/>
  <w15:chartTrackingRefBased/>
  <w15:docId w15:val="{43B9C87A-3AB0-4357-89D6-10F234CCA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D5F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2D5F"/>
    <w:rPr>
      <w:color w:val="808080"/>
    </w:rPr>
  </w:style>
  <w:style w:type="character" w:customStyle="1" w:styleId="Style4">
    <w:name w:val="Style4"/>
    <w:basedOn w:val="DefaultParagraphFont"/>
    <w:uiPriority w:val="1"/>
    <w:qFormat/>
    <w:rsid w:val="00D32D5F"/>
    <w:rPr>
      <w:rFonts w:ascii="Calibri" w:hAnsi="Calibri"/>
      <w:sz w:val="22"/>
    </w:rPr>
  </w:style>
  <w:style w:type="character" w:customStyle="1" w:styleId="Style5">
    <w:name w:val="Style5"/>
    <w:basedOn w:val="DefaultParagraphFont"/>
    <w:uiPriority w:val="1"/>
    <w:rsid w:val="00D32D5F"/>
    <w:rPr>
      <w:rFonts w:ascii="Calibri" w:hAnsi="Calibri"/>
      <w:b/>
      <w:sz w:val="22"/>
    </w:rPr>
  </w:style>
  <w:style w:type="paragraph" w:styleId="ListParagraph">
    <w:name w:val="List Paragraph"/>
    <w:basedOn w:val="Normal"/>
    <w:uiPriority w:val="34"/>
    <w:qFormat/>
    <w:rsid w:val="00D32D5F"/>
    <w:pPr>
      <w:ind w:left="720"/>
      <w:contextualSpacing/>
    </w:pPr>
  </w:style>
  <w:style w:type="paragraph" w:customStyle="1" w:styleId="Default">
    <w:name w:val="Default"/>
    <w:rsid w:val="00D32D5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74B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9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lavevoyages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503DF06EFA1467BB0F61208440CB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12830-23AF-49A3-8B23-90EF45392366}"/>
      </w:docPartPr>
      <w:docPartBody>
        <w:p w:rsidR="00A54788" w:rsidRDefault="008B20BB" w:rsidP="008B20BB">
          <w:pPr>
            <w:pStyle w:val="2503DF06EFA1467BB0F61208440CB2F5"/>
          </w:pPr>
          <w:r w:rsidRPr="00EA3102">
            <w:rPr>
              <w:rStyle w:val="PlaceholderText"/>
            </w:rPr>
            <w:t>Click here to enter text.</w:t>
          </w:r>
        </w:p>
      </w:docPartBody>
    </w:docPart>
    <w:docPart>
      <w:docPartPr>
        <w:name w:val="DAFF8109CBD3436CAC0F92DD4DFA1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91F5-3119-4661-9E32-4A6EB3FA385A}"/>
      </w:docPartPr>
      <w:docPartBody>
        <w:p w:rsidR="00A54788" w:rsidRDefault="008B20BB" w:rsidP="008B20BB">
          <w:pPr>
            <w:pStyle w:val="DAFF8109CBD3436CAC0F92DD4DFA1BDA"/>
          </w:pPr>
          <w:r w:rsidRPr="00EA310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20BB"/>
    <w:rsid w:val="00240F01"/>
    <w:rsid w:val="007177F9"/>
    <w:rsid w:val="007D3267"/>
    <w:rsid w:val="008B20BB"/>
    <w:rsid w:val="00A54788"/>
    <w:rsid w:val="00AB61E5"/>
    <w:rsid w:val="00B42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20BB"/>
    <w:rPr>
      <w:color w:val="808080"/>
    </w:rPr>
  </w:style>
  <w:style w:type="paragraph" w:customStyle="1" w:styleId="2503DF06EFA1467BB0F61208440CB2F5">
    <w:name w:val="2503DF06EFA1467BB0F61208440CB2F5"/>
    <w:rsid w:val="008B20BB"/>
  </w:style>
  <w:style w:type="paragraph" w:customStyle="1" w:styleId="DAFF8109CBD3436CAC0F92DD4DFA1BDA">
    <w:name w:val="DAFF8109CBD3436CAC0F92DD4DFA1BDA"/>
    <w:rsid w:val="008B20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Murrieta</dc:creator>
  <cp:keywords/>
  <dc:description/>
  <cp:lastModifiedBy>Griffith, Robin (griffi55)</cp:lastModifiedBy>
  <cp:revision>3</cp:revision>
  <dcterms:created xsi:type="dcterms:W3CDTF">2024-02-07T14:47:00Z</dcterms:created>
  <dcterms:modified xsi:type="dcterms:W3CDTF">2024-02-13T12:40:00Z</dcterms:modified>
</cp:coreProperties>
</file>